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CCC4FB" w14:textId="77777777" w:rsidR="009C3BCD" w:rsidRPr="00964E0D" w:rsidRDefault="009C3BCD" w:rsidP="009C3BCD">
      <w:pPr>
        <w:rPr>
          <w:rFonts w:ascii="Times New Roman" w:hAnsi="Times New Roman"/>
          <w:sz w:val="22"/>
          <w:szCs w:val="24"/>
        </w:rPr>
      </w:pPr>
      <w:r w:rsidRPr="00964E0D">
        <w:rPr>
          <w:rFonts w:ascii="Times New Roman" w:hAnsi="ＭＳ 明朝"/>
          <w:sz w:val="22"/>
          <w:szCs w:val="24"/>
        </w:rPr>
        <w:t xml:space="preserve">送信先　</w:t>
      </w:r>
      <w:r w:rsidRPr="00964E0D">
        <w:rPr>
          <w:rFonts w:ascii="Times New Roman" w:hAnsi="Times New Roman"/>
          <w:sz w:val="22"/>
          <w:szCs w:val="24"/>
        </w:rPr>
        <w:t>Fax</w:t>
      </w:r>
      <w:r w:rsidRPr="00964E0D">
        <w:rPr>
          <w:rFonts w:ascii="Times New Roman" w:hAnsi="ＭＳ 明朝"/>
          <w:sz w:val="22"/>
          <w:szCs w:val="24"/>
        </w:rPr>
        <w:t>：</w:t>
      </w:r>
      <w:r w:rsidRPr="00964E0D">
        <w:rPr>
          <w:rFonts w:ascii="Times New Roman" w:hAnsi="Times New Roman"/>
          <w:sz w:val="22"/>
          <w:szCs w:val="24"/>
        </w:rPr>
        <w:t xml:space="preserve">03-5734-3640 </w:t>
      </w:r>
      <w:r w:rsidRPr="00964E0D">
        <w:rPr>
          <w:rFonts w:ascii="Times New Roman" w:hAnsi="ＭＳ 明朝"/>
          <w:sz w:val="22"/>
          <w:szCs w:val="24"/>
        </w:rPr>
        <w:t>ナノファイバー技術戦略研究委員会事務局　松本</w:t>
      </w:r>
      <w:r>
        <w:rPr>
          <w:rFonts w:ascii="Times New Roman" w:hAnsi="ＭＳ 明朝" w:hint="eastAsia"/>
          <w:sz w:val="22"/>
          <w:szCs w:val="24"/>
        </w:rPr>
        <w:t xml:space="preserve">　宛</w:t>
      </w:r>
    </w:p>
    <w:p w14:paraId="76AD8747" w14:textId="77777777" w:rsidR="009C3BCD" w:rsidRPr="000167D6" w:rsidRDefault="009C3BCD" w:rsidP="009C3BCD">
      <w:pPr>
        <w:rPr>
          <w:rFonts w:ascii="Times New Roman" w:hAnsi="ＭＳ 明朝"/>
          <w:sz w:val="22"/>
          <w:szCs w:val="24"/>
        </w:rPr>
      </w:pPr>
      <w:r>
        <w:rPr>
          <w:rFonts w:ascii="Times New Roman" w:hAnsi="Times New Roman" w:hint="eastAsia"/>
          <w:sz w:val="22"/>
          <w:szCs w:val="24"/>
        </w:rPr>
        <w:t>※</w:t>
      </w:r>
      <w:r>
        <w:rPr>
          <w:rFonts w:ascii="Times New Roman" w:hAnsi="Times New Roman" w:hint="eastAsia"/>
          <w:sz w:val="22"/>
          <w:szCs w:val="24"/>
        </w:rPr>
        <w:t>E</w:t>
      </w:r>
      <w:r w:rsidRPr="00964E0D">
        <w:rPr>
          <w:rFonts w:ascii="Times New Roman" w:hAnsi="Times New Roman"/>
          <w:sz w:val="22"/>
          <w:szCs w:val="24"/>
        </w:rPr>
        <w:t>-mail</w:t>
      </w:r>
      <w:r w:rsidRPr="00964E0D">
        <w:rPr>
          <w:rFonts w:ascii="Times New Roman" w:hAnsi="ＭＳ 明朝"/>
          <w:sz w:val="22"/>
          <w:szCs w:val="24"/>
        </w:rPr>
        <w:t>でお申込いただく場合は</w:t>
      </w:r>
      <w:r w:rsidRPr="00964E0D">
        <w:rPr>
          <w:rFonts w:ascii="Times New Roman" w:hAnsi="Times New Roman"/>
          <w:sz w:val="22"/>
          <w:szCs w:val="24"/>
        </w:rPr>
        <w:t xml:space="preserve"> matsumoto.h.ac@m.titech.ac.jp </w:t>
      </w:r>
      <w:r w:rsidRPr="00964E0D">
        <w:rPr>
          <w:rFonts w:ascii="Times New Roman" w:hAnsi="ＭＳ 明朝"/>
          <w:sz w:val="22"/>
          <w:szCs w:val="24"/>
        </w:rPr>
        <w:t>まで本申込書と同じ情報をお知らせください。</w:t>
      </w:r>
    </w:p>
    <w:p w14:paraId="7A2BB489" w14:textId="77777777" w:rsidR="009C3BCD" w:rsidRPr="00155C88" w:rsidRDefault="009C3BCD" w:rsidP="009C3BCD">
      <w:pPr>
        <w:rPr>
          <w:rFonts w:ascii="Times New Roman" w:hAnsi="Times New Roman"/>
          <w:sz w:val="22"/>
          <w:szCs w:val="24"/>
        </w:rPr>
      </w:pPr>
    </w:p>
    <w:p w14:paraId="79B9F4CF" w14:textId="66030B9F" w:rsidR="009C3BCD" w:rsidRPr="00247FC7" w:rsidRDefault="009C3BCD" w:rsidP="009C3BCD">
      <w:pPr>
        <w:jc w:val="center"/>
        <w:rPr>
          <w:b/>
          <w:sz w:val="28"/>
          <w:szCs w:val="28"/>
        </w:rPr>
      </w:pPr>
      <w:r w:rsidRPr="00247FC7">
        <w:rPr>
          <w:b/>
          <w:sz w:val="28"/>
          <w:szCs w:val="28"/>
        </w:rPr>
        <w:t>繊維学会</w:t>
      </w:r>
      <w:r w:rsidRPr="00247FC7">
        <w:rPr>
          <w:b/>
          <w:sz w:val="28"/>
          <w:szCs w:val="28"/>
        </w:rPr>
        <w:t xml:space="preserve"> </w:t>
      </w:r>
      <w:r w:rsidRPr="00247FC7">
        <w:rPr>
          <w:b/>
          <w:sz w:val="28"/>
          <w:szCs w:val="28"/>
        </w:rPr>
        <w:t>関東支部</w:t>
      </w:r>
      <w:r w:rsidR="00DA37E2">
        <w:rPr>
          <w:rFonts w:hint="eastAsia"/>
          <w:b/>
          <w:sz w:val="28"/>
          <w:szCs w:val="28"/>
        </w:rPr>
        <w:t>・</w:t>
      </w:r>
      <w:bookmarkStart w:id="0" w:name="_GoBack"/>
      <w:bookmarkEnd w:id="0"/>
      <w:r w:rsidRPr="00247FC7">
        <w:rPr>
          <w:rFonts w:hint="eastAsia"/>
          <w:b/>
          <w:sz w:val="28"/>
          <w:szCs w:val="28"/>
        </w:rPr>
        <w:t>ナノファイバー技術戦略研究委員会</w:t>
      </w:r>
    </w:p>
    <w:p w14:paraId="6DF1B1F1" w14:textId="77777777" w:rsidR="009C3BCD" w:rsidRPr="00247FC7" w:rsidRDefault="009C3BCD" w:rsidP="009C3BCD">
      <w:pPr>
        <w:spacing w:after="120" w:line="360" w:lineRule="exact"/>
        <w:jc w:val="center"/>
        <w:rPr>
          <w:rFonts w:ascii="Times New Roman" w:hAnsi="Times New Roman"/>
          <w:b/>
          <w:sz w:val="28"/>
          <w:szCs w:val="28"/>
        </w:rPr>
      </w:pPr>
      <w:r w:rsidRPr="00247FC7">
        <w:rPr>
          <w:b/>
          <w:sz w:val="28"/>
          <w:szCs w:val="28"/>
        </w:rPr>
        <w:t>平成</w:t>
      </w:r>
      <w:r w:rsidRPr="00247FC7">
        <w:rPr>
          <w:b/>
          <w:sz w:val="28"/>
          <w:szCs w:val="28"/>
        </w:rPr>
        <w:t>30</w:t>
      </w:r>
      <w:r w:rsidRPr="00247FC7">
        <w:rPr>
          <w:b/>
          <w:sz w:val="28"/>
          <w:szCs w:val="28"/>
        </w:rPr>
        <w:t>年度</w:t>
      </w:r>
      <w:r w:rsidRPr="00247FC7">
        <w:rPr>
          <w:rFonts w:hint="eastAsia"/>
          <w:b/>
          <w:sz w:val="28"/>
          <w:szCs w:val="28"/>
        </w:rPr>
        <w:t>合同講演会</w:t>
      </w:r>
      <w:r w:rsidRPr="00247FC7">
        <w:rPr>
          <w:rFonts w:ascii="Times New Roman" w:hAnsi="ＭＳ 明朝"/>
          <w:b/>
          <w:sz w:val="28"/>
          <w:szCs w:val="28"/>
        </w:rPr>
        <w:t>申込書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80"/>
        <w:gridCol w:w="7392"/>
      </w:tblGrid>
      <w:tr w:rsidR="009C3BCD" w:rsidRPr="001F595A" w14:paraId="22680391" w14:textId="77777777" w:rsidTr="0028398F">
        <w:trPr>
          <w:trHeight w:val="518"/>
        </w:trPr>
        <w:tc>
          <w:tcPr>
            <w:tcW w:w="1680" w:type="dxa"/>
          </w:tcPr>
          <w:p w14:paraId="6C44576B" w14:textId="77777777" w:rsidR="009C3BCD" w:rsidRPr="001F595A" w:rsidRDefault="009C3BCD" w:rsidP="0028398F">
            <w:pPr>
              <w:spacing w:line="360" w:lineRule="auto"/>
              <w:jc w:val="center"/>
              <w:rPr>
                <w:rFonts w:ascii="Times New Roman" w:hAnsi="Times New Roman"/>
              </w:rPr>
            </w:pPr>
            <w:r w:rsidRPr="001F595A">
              <w:rPr>
                <w:rFonts w:ascii="Times New Roman" w:hAnsi="ＭＳ 明朝" w:hint="eastAsia"/>
              </w:rPr>
              <w:t>ご</w:t>
            </w:r>
            <w:r w:rsidRPr="001F595A">
              <w:rPr>
                <w:rFonts w:ascii="Times New Roman" w:hAnsi="ＭＳ 明朝"/>
              </w:rPr>
              <w:t>氏名</w:t>
            </w:r>
          </w:p>
        </w:tc>
        <w:tc>
          <w:tcPr>
            <w:tcW w:w="7392" w:type="dxa"/>
          </w:tcPr>
          <w:p w14:paraId="14DAA13B" w14:textId="77777777" w:rsidR="009C3BCD" w:rsidRPr="00D74DAF" w:rsidRDefault="009C3BCD" w:rsidP="0028398F">
            <w:pPr>
              <w:rPr>
                <w:rFonts w:ascii="ＭＳ 明朝" w:hAnsi="ＭＳ 明朝"/>
              </w:rPr>
            </w:pPr>
          </w:p>
        </w:tc>
      </w:tr>
      <w:tr w:rsidR="009C3BCD" w:rsidRPr="001F595A" w14:paraId="7A243F63" w14:textId="77777777" w:rsidTr="0028398F">
        <w:trPr>
          <w:trHeight w:val="944"/>
        </w:trPr>
        <w:tc>
          <w:tcPr>
            <w:tcW w:w="1680" w:type="dxa"/>
          </w:tcPr>
          <w:p w14:paraId="0B5D8ED2" w14:textId="77777777" w:rsidR="009C3BCD" w:rsidRPr="001F595A" w:rsidRDefault="009C3BCD" w:rsidP="0028398F">
            <w:pPr>
              <w:spacing w:line="360" w:lineRule="auto"/>
              <w:jc w:val="center"/>
              <w:rPr>
                <w:rFonts w:ascii="Times New Roman" w:hAnsi="Times New Roman"/>
              </w:rPr>
            </w:pPr>
            <w:r w:rsidRPr="001F595A">
              <w:rPr>
                <w:rFonts w:ascii="Times New Roman" w:hAnsi="ＭＳ 明朝" w:hint="eastAsia"/>
              </w:rPr>
              <w:t>ご</w:t>
            </w:r>
            <w:r w:rsidRPr="001F595A">
              <w:rPr>
                <w:rFonts w:ascii="Times New Roman" w:hAnsi="ＭＳ 明朝"/>
              </w:rPr>
              <w:t>所属</w:t>
            </w:r>
          </w:p>
        </w:tc>
        <w:tc>
          <w:tcPr>
            <w:tcW w:w="7392" w:type="dxa"/>
          </w:tcPr>
          <w:p w14:paraId="1F3CCA29" w14:textId="77777777" w:rsidR="009C3BCD" w:rsidRPr="00D74DAF" w:rsidRDefault="009C3BCD" w:rsidP="0028398F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0" w:lineRule="atLeast"/>
              <w:jc w:val="left"/>
              <w:rPr>
                <w:rFonts w:ascii="ＭＳ 明朝" w:hAnsi="ＭＳ 明朝"/>
              </w:rPr>
            </w:pPr>
          </w:p>
        </w:tc>
      </w:tr>
      <w:tr w:rsidR="009C3BCD" w:rsidRPr="001F595A" w14:paraId="7922F6DE" w14:textId="77777777" w:rsidTr="0028398F">
        <w:trPr>
          <w:trHeight w:val="530"/>
        </w:trPr>
        <w:tc>
          <w:tcPr>
            <w:tcW w:w="1680" w:type="dxa"/>
            <w:vMerge w:val="restart"/>
          </w:tcPr>
          <w:p w14:paraId="5BA0B784" w14:textId="77777777" w:rsidR="009C3BCD" w:rsidRPr="001F595A" w:rsidRDefault="009C3BCD" w:rsidP="0028398F">
            <w:pPr>
              <w:jc w:val="center"/>
              <w:rPr>
                <w:rFonts w:ascii="Times New Roman" w:hAnsi="Times New Roman"/>
              </w:rPr>
            </w:pPr>
          </w:p>
          <w:p w14:paraId="3FAD3B37" w14:textId="77777777" w:rsidR="009C3BCD" w:rsidRPr="001F595A" w:rsidRDefault="009C3BCD" w:rsidP="0028398F">
            <w:pPr>
              <w:jc w:val="center"/>
              <w:rPr>
                <w:rFonts w:ascii="Times New Roman" w:hAnsi="Times New Roman"/>
              </w:rPr>
            </w:pPr>
            <w:r w:rsidRPr="001F595A">
              <w:rPr>
                <w:rFonts w:ascii="Times New Roman" w:hAnsi="ＭＳ 明朝"/>
              </w:rPr>
              <w:t>住</w:t>
            </w:r>
            <w:r w:rsidRPr="001F595A">
              <w:rPr>
                <w:rFonts w:ascii="Times New Roman" w:hAnsi="Times New Roman"/>
              </w:rPr>
              <w:t xml:space="preserve"> </w:t>
            </w:r>
            <w:r w:rsidRPr="001F595A">
              <w:rPr>
                <w:rFonts w:ascii="Times New Roman" w:hAnsi="ＭＳ 明朝"/>
              </w:rPr>
              <w:t>所</w:t>
            </w:r>
          </w:p>
        </w:tc>
        <w:tc>
          <w:tcPr>
            <w:tcW w:w="7392" w:type="dxa"/>
            <w:tcBorders>
              <w:bottom w:val="dotted" w:sz="4" w:space="0" w:color="auto"/>
            </w:tcBorders>
          </w:tcPr>
          <w:p w14:paraId="73C574E9" w14:textId="77777777" w:rsidR="009C3BCD" w:rsidRPr="001F595A" w:rsidRDefault="009C3BCD" w:rsidP="0028398F">
            <w:pPr>
              <w:rPr>
                <w:rFonts w:ascii="Times New Roman" w:hAnsi="Times New Roman"/>
              </w:rPr>
            </w:pPr>
            <w:r w:rsidRPr="001F595A">
              <w:rPr>
                <w:rFonts w:ascii="Times New Roman" w:hAnsi="ＭＳ 明朝"/>
              </w:rPr>
              <w:t>〒</w:t>
            </w:r>
          </w:p>
        </w:tc>
      </w:tr>
      <w:tr w:rsidR="009C3BCD" w:rsidRPr="001F595A" w14:paraId="4F3616B7" w14:textId="77777777" w:rsidTr="0028398F">
        <w:trPr>
          <w:trHeight w:val="527"/>
        </w:trPr>
        <w:tc>
          <w:tcPr>
            <w:tcW w:w="1680" w:type="dxa"/>
            <w:vMerge/>
          </w:tcPr>
          <w:p w14:paraId="4D6595F6" w14:textId="77777777" w:rsidR="009C3BCD" w:rsidRPr="001F595A" w:rsidRDefault="009C3BCD" w:rsidP="0028398F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7392" w:type="dxa"/>
            <w:tcBorders>
              <w:top w:val="dotted" w:sz="4" w:space="0" w:color="auto"/>
            </w:tcBorders>
          </w:tcPr>
          <w:p w14:paraId="4D36ED30" w14:textId="77777777" w:rsidR="009C3BCD" w:rsidRPr="001F595A" w:rsidRDefault="009C3BCD" w:rsidP="0028398F">
            <w:pPr>
              <w:rPr>
                <w:rFonts w:ascii="Times New Roman" w:hAnsi="Times New Roman"/>
              </w:rPr>
            </w:pPr>
          </w:p>
        </w:tc>
      </w:tr>
      <w:tr w:rsidR="009C3BCD" w:rsidRPr="001F595A" w14:paraId="1423B44A" w14:textId="77777777" w:rsidTr="0028398F">
        <w:trPr>
          <w:trHeight w:val="520"/>
        </w:trPr>
        <w:tc>
          <w:tcPr>
            <w:tcW w:w="1680" w:type="dxa"/>
          </w:tcPr>
          <w:p w14:paraId="691240DF" w14:textId="77777777" w:rsidR="009C3BCD" w:rsidRPr="001F595A" w:rsidRDefault="009C3BCD" w:rsidP="0028398F">
            <w:pPr>
              <w:spacing w:line="360" w:lineRule="auto"/>
              <w:jc w:val="center"/>
              <w:rPr>
                <w:rFonts w:ascii="Times New Roman" w:hAnsi="Times New Roman"/>
              </w:rPr>
            </w:pPr>
            <w:r w:rsidRPr="001F595A">
              <w:rPr>
                <w:rFonts w:ascii="Times New Roman" w:hAnsi="Times New Roman"/>
              </w:rPr>
              <w:t>TEL</w:t>
            </w:r>
          </w:p>
        </w:tc>
        <w:tc>
          <w:tcPr>
            <w:tcW w:w="7392" w:type="dxa"/>
          </w:tcPr>
          <w:p w14:paraId="7C4F9568" w14:textId="77777777" w:rsidR="009C3BCD" w:rsidRPr="001F595A" w:rsidRDefault="009C3BCD" w:rsidP="0028398F">
            <w:pPr>
              <w:rPr>
                <w:rFonts w:ascii="Times New Roman" w:hAnsi="Times New Roman"/>
              </w:rPr>
            </w:pPr>
          </w:p>
        </w:tc>
      </w:tr>
      <w:tr w:rsidR="009C3BCD" w:rsidRPr="001F595A" w14:paraId="3B13D11D" w14:textId="77777777" w:rsidTr="0028398F">
        <w:trPr>
          <w:trHeight w:val="543"/>
        </w:trPr>
        <w:tc>
          <w:tcPr>
            <w:tcW w:w="1680" w:type="dxa"/>
          </w:tcPr>
          <w:p w14:paraId="38C837F3" w14:textId="77777777" w:rsidR="009C3BCD" w:rsidRPr="001F595A" w:rsidRDefault="009C3BCD" w:rsidP="0028398F">
            <w:pPr>
              <w:spacing w:line="360" w:lineRule="auto"/>
              <w:jc w:val="center"/>
              <w:rPr>
                <w:rFonts w:ascii="Times New Roman" w:hAnsi="Times New Roman"/>
              </w:rPr>
            </w:pPr>
            <w:r w:rsidRPr="001F595A">
              <w:rPr>
                <w:rFonts w:ascii="Times New Roman" w:hAnsi="Times New Roman"/>
              </w:rPr>
              <w:t>FAX</w:t>
            </w:r>
          </w:p>
        </w:tc>
        <w:tc>
          <w:tcPr>
            <w:tcW w:w="7392" w:type="dxa"/>
          </w:tcPr>
          <w:p w14:paraId="7417408A" w14:textId="77777777" w:rsidR="009C3BCD" w:rsidRPr="001F595A" w:rsidRDefault="009C3BCD" w:rsidP="0028398F">
            <w:pPr>
              <w:rPr>
                <w:rFonts w:ascii="Times New Roman" w:hAnsi="Times New Roman"/>
              </w:rPr>
            </w:pPr>
          </w:p>
        </w:tc>
      </w:tr>
      <w:tr w:rsidR="009C3BCD" w:rsidRPr="001F595A" w14:paraId="70AA4E17" w14:textId="77777777" w:rsidTr="0028398F">
        <w:trPr>
          <w:trHeight w:val="524"/>
        </w:trPr>
        <w:tc>
          <w:tcPr>
            <w:tcW w:w="1680" w:type="dxa"/>
          </w:tcPr>
          <w:p w14:paraId="024A1D6E" w14:textId="77777777" w:rsidR="009C3BCD" w:rsidRPr="001F595A" w:rsidRDefault="009C3BCD" w:rsidP="0028398F">
            <w:pPr>
              <w:spacing w:line="360" w:lineRule="auto"/>
              <w:jc w:val="center"/>
              <w:rPr>
                <w:rFonts w:ascii="Times New Roman" w:hAnsi="Times New Roman"/>
              </w:rPr>
            </w:pPr>
            <w:r w:rsidRPr="001F595A">
              <w:rPr>
                <w:rFonts w:ascii="Times New Roman" w:hAnsi="Times New Roman"/>
              </w:rPr>
              <w:t>E-mail</w:t>
            </w:r>
          </w:p>
        </w:tc>
        <w:tc>
          <w:tcPr>
            <w:tcW w:w="7392" w:type="dxa"/>
          </w:tcPr>
          <w:p w14:paraId="7057BAE8" w14:textId="77777777" w:rsidR="009C3BCD" w:rsidRPr="001F595A" w:rsidRDefault="009C3BCD" w:rsidP="0028398F">
            <w:pPr>
              <w:rPr>
                <w:rFonts w:ascii="Times New Roman" w:hAnsi="Times New Roman"/>
              </w:rPr>
            </w:pPr>
          </w:p>
        </w:tc>
      </w:tr>
      <w:tr w:rsidR="009C3BCD" w:rsidRPr="001F595A" w14:paraId="51790CD0" w14:textId="77777777" w:rsidTr="0028398F">
        <w:trPr>
          <w:trHeight w:val="524"/>
        </w:trPr>
        <w:tc>
          <w:tcPr>
            <w:tcW w:w="1680" w:type="dxa"/>
          </w:tcPr>
          <w:p w14:paraId="5082CA35" w14:textId="77777777" w:rsidR="009C3BCD" w:rsidRPr="001F595A" w:rsidRDefault="009C3BCD" w:rsidP="0028398F">
            <w:pPr>
              <w:spacing w:line="360" w:lineRule="auto"/>
              <w:jc w:val="center"/>
              <w:rPr>
                <w:rFonts w:ascii="Times New Roman" w:hAnsi="Times New Roman"/>
              </w:rPr>
            </w:pPr>
            <w:r w:rsidRPr="001F595A">
              <w:rPr>
                <w:rFonts w:ascii="Times New Roman" w:hAnsi="ＭＳ 明朝"/>
              </w:rPr>
              <w:t>参加区分</w:t>
            </w:r>
          </w:p>
        </w:tc>
        <w:tc>
          <w:tcPr>
            <w:tcW w:w="7392" w:type="dxa"/>
          </w:tcPr>
          <w:p w14:paraId="449424DA" w14:textId="77777777" w:rsidR="009C3BCD" w:rsidRPr="001F595A" w:rsidRDefault="009C3BCD" w:rsidP="0028398F">
            <w:pPr>
              <w:rPr>
                <w:rFonts w:ascii="Times New Roman" w:hAnsi="Times New Roman"/>
                <w:sz w:val="20"/>
                <w:szCs w:val="20"/>
              </w:rPr>
            </w:pPr>
            <w:r w:rsidRPr="001F595A">
              <w:rPr>
                <w:rFonts w:ascii="Times New Roman" w:hAnsi="ＭＳ 明朝"/>
                <w:sz w:val="18"/>
                <w:szCs w:val="18"/>
              </w:rPr>
              <w:t>（該当</w:t>
            </w:r>
            <w:r w:rsidRPr="001F595A">
              <w:rPr>
                <w:rFonts w:ascii="Times New Roman" w:hAnsi="ＭＳ 明朝" w:hint="eastAsia"/>
                <w:sz w:val="18"/>
                <w:szCs w:val="18"/>
              </w:rPr>
              <w:t>箇所に</w:t>
            </w:r>
            <w:r w:rsidRPr="001F595A">
              <w:rPr>
                <w:rFonts w:ascii="Times New Roman" w:hAnsi="ＭＳ 明朝"/>
                <w:sz w:val="18"/>
                <w:szCs w:val="18"/>
              </w:rPr>
              <w:t>印をつけて下さい）</w:t>
            </w:r>
          </w:p>
          <w:p w14:paraId="0256919F" w14:textId="18660C83" w:rsidR="009C3BCD" w:rsidRPr="001F595A" w:rsidRDefault="009C3BCD" w:rsidP="0028398F">
            <w:pPr>
              <w:ind w:firstLineChars="100" w:firstLine="200"/>
              <w:rPr>
                <w:rFonts w:ascii="Times New Roman" w:hAnsi="ＭＳ 明朝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□</w:t>
            </w:r>
            <w:r>
              <w:rPr>
                <w:rFonts w:ascii="Times New Roman" w:hAnsi="ＭＳ 明朝" w:hint="eastAsia"/>
                <w:sz w:val="20"/>
                <w:szCs w:val="20"/>
              </w:rPr>
              <w:t>繊維学</w:t>
            </w:r>
            <w:r w:rsidRPr="001F595A">
              <w:rPr>
                <w:rFonts w:ascii="Times New Roman" w:hAnsi="ＭＳ 明朝" w:hint="eastAsia"/>
                <w:sz w:val="20"/>
                <w:szCs w:val="20"/>
              </w:rPr>
              <w:t>会</w:t>
            </w:r>
            <w:r w:rsidR="00AF0486">
              <w:rPr>
                <w:rFonts w:ascii="Times New Roman" w:hAnsi="ＭＳ 明朝" w:hint="eastAsia"/>
                <w:sz w:val="20"/>
                <w:szCs w:val="20"/>
              </w:rPr>
              <w:t>正会員</w:t>
            </w:r>
            <w:r w:rsidRPr="001F595A">
              <w:rPr>
                <w:rFonts w:ascii="Times New Roman" w:hAnsi="ＭＳ 明朝" w:hint="eastAsia"/>
                <w:sz w:val="20"/>
                <w:szCs w:val="20"/>
              </w:rPr>
              <w:t>：</w:t>
            </w:r>
            <w:r>
              <w:rPr>
                <w:rFonts w:ascii="Times New Roman" w:hAnsi="ＭＳ 明朝" w:hint="eastAsia"/>
                <w:sz w:val="20"/>
                <w:szCs w:val="20"/>
              </w:rPr>
              <w:t>無料</w:t>
            </w:r>
          </w:p>
          <w:p w14:paraId="2E574DBF" w14:textId="77777777" w:rsidR="00AF0486" w:rsidRDefault="009C3BCD" w:rsidP="0028398F">
            <w:pPr>
              <w:ind w:firstLineChars="100" w:firstLine="200"/>
              <w:rPr>
                <w:rFonts w:ascii="Times New Roman" w:hAnsi="ＭＳ 明朝"/>
                <w:sz w:val="20"/>
                <w:szCs w:val="20"/>
              </w:rPr>
            </w:pPr>
            <w:r w:rsidRPr="001F595A">
              <w:rPr>
                <w:rFonts w:ascii="Times New Roman" w:hAnsi="ＭＳ 明朝" w:hint="eastAsia"/>
                <w:sz w:val="20"/>
                <w:szCs w:val="20"/>
              </w:rPr>
              <w:t>□</w:t>
            </w:r>
            <w:r w:rsidR="00AF0486">
              <w:rPr>
                <w:rFonts w:ascii="Times New Roman" w:hAnsi="ＭＳ 明朝" w:hint="eastAsia"/>
                <w:sz w:val="20"/>
                <w:szCs w:val="20"/>
              </w:rPr>
              <w:t>繊維学会学生会員：無料</w:t>
            </w:r>
          </w:p>
          <w:p w14:paraId="4E1D2CBE" w14:textId="7B76427F" w:rsidR="009C3BCD" w:rsidRPr="001F595A" w:rsidRDefault="00552186" w:rsidP="0028398F">
            <w:pPr>
              <w:ind w:firstLineChars="100" w:firstLine="200"/>
              <w:rPr>
                <w:rFonts w:ascii="Times New Roman" w:hAnsi="ＭＳ 明朝"/>
                <w:sz w:val="20"/>
                <w:szCs w:val="20"/>
              </w:rPr>
            </w:pPr>
            <w:r w:rsidRPr="001F595A">
              <w:rPr>
                <w:rFonts w:ascii="Times New Roman" w:hAnsi="ＭＳ 明朝" w:hint="eastAsia"/>
                <w:sz w:val="20"/>
                <w:szCs w:val="20"/>
              </w:rPr>
              <w:t>□</w:t>
            </w:r>
            <w:r w:rsidR="00AF0486">
              <w:rPr>
                <w:rFonts w:ascii="Times New Roman" w:hAnsi="ＭＳ 明朝" w:hint="eastAsia"/>
                <w:sz w:val="20"/>
                <w:szCs w:val="20"/>
              </w:rPr>
              <w:t>非会員（</w:t>
            </w:r>
            <w:r w:rsidR="009C3BCD" w:rsidRPr="001F595A">
              <w:rPr>
                <w:rFonts w:ascii="Times New Roman" w:hAnsi="ＭＳ 明朝"/>
                <w:sz w:val="20"/>
                <w:szCs w:val="20"/>
              </w:rPr>
              <w:t>一般</w:t>
            </w:r>
            <w:r w:rsidR="00AF0486">
              <w:rPr>
                <w:rFonts w:ascii="Times New Roman" w:hAnsi="ＭＳ 明朝" w:hint="eastAsia"/>
                <w:sz w:val="20"/>
                <w:szCs w:val="20"/>
              </w:rPr>
              <w:t>）</w:t>
            </w:r>
            <w:r w:rsidR="009C3BCD" w:rsidRPr="001F595A">
              <w:rPr>
                <w:rFonts w:ascii="Times New Roman" w:hAnsi="ＭＳ 明朝" w:hint="eastAsia"/>
                <w:sz w:val="20"/>
                <w:szCs w:val="20"/>
              </w:rPr>
              <w:t>：</w:t>
            </w:r>
            <w:r w:rsidR="009C3BCD" w:rsidRPr="001F595A">
              <w:rPr>
                <w:rFonts w:ascii="Times New Roman" w:hAnsi="ＭＳ 明朝" w:hint="eastAsia"/>
                <w:sz w:val="20"/>
                <w:szCs w:val="20"/>
              </w:rPr>
              <w:t>10,000</w:t>
            </w:r>
            <w:r w:rsidR="009C3BCD" w:rsidRPr="001F595A">
              <w:rPr>
                <w:rFonts w:ascii="Times New Roman" w:hAnsi="ＭＳ 明朝" w:hint="eastAsia"/>
                <w:sz w:val="20"/>
                <w:szCs w:val="20"/>
              </w:rPr>
              <w:t>円</w:t>
            </w:r>
          </w:p>
          <w:p w14:paraId="515553B4" w14:textId="1B394F20" w:rsidR="009C3BCD" w:rsidRPr="001F595A" w:rsidRDefault="009C3BCD" w:rsidP="0028398F">
            <w:pPr>
              <w:ind w:firstLineChars="100" w:firstLine="200"/>
              <w:rPr>
                <w:rFonts w:ascii="Times New Roman" w:hAnsi="ＭＳ 明朝"/>
                <w:sz w:val="20"/>
                <w:szCs w:val="20"/>
              </w:rPr>
            </w:pPr>
            <w:r w:rsidRPr="001F595A">
              <w:rPr>
                <w:rFonts w:ascii="Times New Roman" w:hAnsi="ＭＳ 明朝" w:hint="eastAsia"/>
                <w:sz w:val="20"/>
                <w:szCs w:val="20"/>
              </w:rPr>
              <w:t>□非会員</w:t>
            </w:r>
            <w:r w:rsidR="00AF0486">
              <w:rPr>
                <w:rFonts w:ascii="Times New Roman" w:hAnsi="ＭＳ 明朝" w:hint="eastAsia"/>
                <w:sz w:val="20"/>
                <w:szCs w:val="20"/>
              </w:rPr>
              <w:t>（学生）</w:t>
            </w:r>
            <w:r w:rsidRPr="001F595A">
              <w:rPr>
                <w:rFonts w:ascii="Times New Roman" w:hAnsi="ＭＳ 明朝" w:hint="eastAsia"/>
                <w:sz w:val="20"/>
                <w:szCs w:val="20"/>
              </w:rPr>
              <w:t>：</w:t>
            </w:r>
            <w:r w:rsidR="009D2572">
              <w:rPr>
                <w:rFonts w:ascii="Times New Roman" w:hAnsi="ＭＳ 明朝" w:hint="eastAsia"/>
                <w:sz w:val="20"/>
                <w:szCs w:val="20"/>
              </w:rPr>
              <w:t xml:space="preserve"> </w:t>
            </w:r>
            <w:r w:rsidRPr="001F595A">
              <w:rPr>
                <w:rFonts w:ascii="Times New Roman" w:hAnsi="ＭＳ 明朝" w:hint="eastAsia"/>
                <w:sz w:val="20"/>
                <w:szCs w:val="20"/>
              </w:rPr>
              <w:t>1,000</w:t>
            </w:r>
            <w:r w:rsidRPr="001F595A">
              <w:rPr>
                <w:rFonts w:ascii="Times New Roman" w:hAnsi="ＭＳ 明朝" w:hint="eastAsia"/>
                <w:sz w:val="20"/>
                <w:szCs w:val="20"/>
              </w:rPr>
              <w:t>円</w:t>
            </w:r>
          </w:p>
        </w:tc>
      </w:tr>
      <w:tr w:rsidR="009C3BCD" w:rsidRPr="001F595A" w14:paraId="7BC38963" w14:textId="77777777" w:rsidTr="0028398F">
        <w:trPr>
          <w:trHeight w:val="524"/>
        </w:trPr>
        <w:tc>
          <w:tcPr>
            <w:tcW w:w="1680" w:type="dxa"/>
          </w:tcPr>
          <w:p w14:paraId="2BED5B09" w14:textId="77777777" w:rsidR="009C3BCD" w:rsidRPr="001F595A" w:rsidRDefault="009C3BCD" w:rsidP="0028398F">
            <w:pPr>
              <w:spacing w:line="360" w:lineRule="auto"/>
              <w:jc w:val="center"/>
              <w:rPr>
                <w:rFonts w:ascii="Times New Roman" w:hAnsi="ＭＳ 明朝"/>
              </w:rPr>
            </w:pPr>
            <w:r w:rsidRPr="001F595A">
              <w:rPr>
                <w:rFonts w:ascii="Times New Roman" w:hAnsi="ＭＳ 明朝" w:hint="eastAsia"/>
              </w:rPr>
              <w:t>振込金額合計</w:t>
            </w:r>
          </w:p>
        </w:tc>
        <w:tc>
          <w:tcPr>
            <w:tcW w:w="7392" w:type="dxa"/>
            <w:vAlign w:val="center"/>
          </w:tcPr>
          <w:p w14:paraId="4BCA2915" w14:textId="77777777" w:rsidR="009C3BCD" w:rsidRPr="001F595A" w:rsidRDefault="009C3BCD" w:rsidP="0028398F">
            <w:pPr>
              <w:ind w:firstLineChars="100" w:firstLine="210"/>
              <w:rPr>
                <w:rFonts w:ascii="ＭＳ 明朝" w:hAnsi="ＭＳ 明朝"/>
                <w:szCs w:val="21"/>
              </w:rPr>
            </w:pPr>
            <w:r>
              <w:rPr>
                <w:rFonts w:ascii="ＭＳ 明朝" w:hAnsi="ＭＳ 明朝" w:hint="eastAsia"/>
                <w:szCs w:val="21"/>
                <w:u w:val="single"/>
              </w:rPr>
              <w:t xml:space="preserve">　　　　　　　　 </w:t>
            </w:r>
            <w:r w:rsidRPr="001F595A">
              <w:rPr>
                <w:rFonts w:ascii="ＭＳ 明朝" w:hAnsi="ＭＳ 明朝" w:hint="eastAsia"/>
                <w:szCs w:val="21"/>
                <w:u w:val="single"/>
              </w:rPr>
              <w:t xml:space="preserve">　　</w:t>
            </w:r>
            <w:r w:rsidRPr="001F595A">
              <w:rPr>
                <w:rFonts w:ascii="ＭＳ 明朝" w:hAnsi="ＭＳ 明朝" w:hint="eastAsia"/>
                <w:szCs w:val="21"/>
              </w:rPr>
              <w:t>円</w:t>
            </w:r>
          </w:p>
          <w:p w14:paraId="2596E90A" w14:textId="77777777" w:rsidR="009C3BCD" w:rsidRPr="001F595A" w:rsidRDefault="009C3BCD" w:rsidP="0028398F">
            <w:pPr>
              <w:ind w:firstLineChars="100" w:firstLine="210"/>
              <w:rPr>
                <w:rFonts w:ascii="ＭＳ 明朝" w:hAnsi="ＭＳ 明朝"/>
                <w:szCs w:val="21"/>
              </w:rPr>
            </w:pPr>
            <w:r w:rsidRPr="001F595A">
              <w:rPr>
                <w:rFonts w:ascii="ＭＳ 明朝" w:hAnsi="ＭＳ 明朝" w:hint="eastAsia"/>
                <w:szCs w:val="21"/>
              </w:rPr>
              <w:t xml:space="preserve">上記を　</w:t>
            </w:r>
          </w:p>
          <w:p w14:paraId="2976F961" w14:textId="77777777" w:rsidR="009C3BCD" w:rsidRPr="001F595A" w:rsidRDefault="009C3BCD" w:rsidP="0028398F">
            <w:pPr>
              <w:ind w:firstLineChars="100" w:firstLine="210"/>
              <w:rPr>
                <w:rFonts w:ascii="ＭＳ 明朝" w:hAnsi="ＭＳ 明朝"/>
                <w:szCs w:val="21"/>
              </w:rPr>
            </w:pPr>
            <w:r w:rsidRPr="001F595A">
              <w:rPr>
                <w:rFonts w:ascii="ＭＳ 明朝" w:hAnsi="ＭＳ 明朝" w:hint="eastAsia"/>
                <w:szCs w:val="21"/>
              </w:rPr>
              <w:t>1）</w:t>
            </w:r>
            <w:r w:rsidRPr="001F595A">
              <w:rPr>
                <w:rFonts w:ascii="ＭＳ 明朝" w:hAnsi="ＭＳ 明朝" w:hint="eastAsia"/>
                <w:szCs w:val="21"/>
                <w:u w:val="single"/>
              </w:rPr>
              <w:t xml:space="preserve">　　</w:t>
            </w:r>
            <w:r w:rsidRPr="001F595A">
              <w:rPr>
                <w:rFonts w:ascii="ＭＳ 明朝" w:hAnsi="ＭＳ 明朝" w:hint="eastAsia"/>
                <w:szCs w:val="21"/>
              </w:rPr>
              <w:t>月</w:t>
            </w:r>
            <w:r w:rsidRPr="001F595A">
              <w:rPr>
                <w:rFonts w:ascii="ＭＳ 明朝" w:hAnsi="ＭＳ 明朝" w:hint="eastAsia"/>
                <w:szCs w:val="21"/>
                <w:u w:val="single"/>
              </w:rPr>
              <w:t xml:space="preserve">　　</w:t>
            </w:r>
            <w:r w:rsidRPr="001F595A">
              <w:rPr>
                <w:rFonts w:ascii="ＭＳ 明朝" w:hAnsi="ＭＳ 明朝" w:hint="eastAsia"/>
                <w:szCs w:val="21"/>
              </w:rPr>
              <w:t>日に銀行振込いたしました。</w:t>
            </w:r>
          </w:p>
          <w:p w14:paraId="5449C26C" w14:textId="77777777" w:rsidR="009C3BCD" w:rsidRPr="001F595A" w:rsidRDefault="009C3BCD" w:rsidP="0028398F">
            <w:pPr>
              <w:ind w:firstLineChars="100" w:firstLine="210"/>
              <w:rPr>
                <w:rFonts w:ascii="ＭＳ 明朝" w:hAnsi="ＭＳ 明朝"/>
                <w:szCs w:val="21"/>
              </w:rPr>
            </w:pPr>
            <w:r w:rsidRPr="001F595A">
              <w:rPr>
                <w:rFonts w:ascii="ＭＳ 明朝" w:hAnsi="ＭＳ 明朝" w:hint="eastAsia"/>
                <w:szCs w:val="21"/>
              </w:rPr>
              <w:t>2）</w:t>
            </w:r>
            <w:r w:rsidRPr="001F595A">
              <w:rPr>
                <w:rFonts w:ascii="ＭＳ 明朝" w:hAnsi="ＭＳ 明朝" w:hint="eastAsia"/>
                <w:szCs w:val="21"/>
                <w:u w:val="single"/>
              </w:rPr>
              <w:t xml:space="preserve">　</w:t>
            </w:r>
            <w:r>
              <w:rPr>
                <w:rFonts w:ascii="ＭＳ 明朝" w:hAnsi="ＭＳ 明朝" w:hint="eastAsia"/>
                <w:szCs w:val="21"/>
                <w:u w:val="single"/>
              </w:rPr>
              <w:t xml:space="preserve">　</w:t>
            </w:r>
            <w:r w:rsidRPr="001F595A">
              <w:rPr>
                <w:rFonts w:ascii="ＭＳ 明朝" w:hAnsi="ＭＳ 明朝" w:hint="eastAsia"/>
                <w:szCs w:val="21"/>
              </w:rPr>
              <w:t>月</w:t>
            </w:r>
            <w:r w:rsidRPr="001F595A">
              <w:rPr>
                <w:rFonts w:ascii="ＭＳ 明朝" w:hAnsi="ＭＳ 明朝" w:hint="eastAsia"/>
                <w:szCs w:val="21"/>
                <w:u w:val="single"/>
              </w:rPr>
              <w:t xml:space="preserve">　</w:t>
            </w:r>
            <w:r>
              <w:rPr>
                <w:rFonts w:ascii="ＭＳ 明朝" w:hAnsi="ＭＳ 明朝" w:hint="eastAsia"/>
                <w:szCs w:val="21"/>
                <w:u w:val="single"/>
              </w:rPr>
              <w:t xml:space="preserve">　</w:t>
            </w:r>
            <w:r w:rsidRPr="001F595A">
              <w:rPr>
                <w:rFonts w:ascii="ＭＳ 明朝" w:hAnsi="ＭＳ 明朝" w:hint="eastAsia"/>
                <w:szCs w:val="21"/>
              </w:rPr>
              <w:t>日頃までに銀行振込する予定です。</w:t>
            </w:r>
          </w:p>
          <w:p w14:paraId="2CB48E50" w14:textId="77777777" w:rsidR="009C3BCD" w:rsidRPr="001F595A" w:rsidRDefault="009C3BCD" w:rsidP="0028398F">
            <w:pPr>
              <w:ind w:firstLineChars="100" w:firstLine="210"/>
              <w:rPr>
                <w:rFonts w:ascii="ＭＳ 明朝" w:hAnsi="ＭＳ 明朝"/>
                <w:szCs w:val="21"/>
              </w:rPr>
            </w:pPr>
            <w:r w:rsidRPr="001F595A">
              <w:rPr>
                <w:rFonts w:ascii="ＭＳ 明朝" w:hAnsi="ＭＳ 明朝" w:hint="eastAsia"/>
                <w:szCs w:val="21"/>
              </w:rPr>
              <w:t>3）都合により、当日お支払いいたします。</w:t>
            </w:r>
          </w:p>
          <w:p w14:paraId="25C46E2D" w14:textId="77777777" w:rsidR="009C3BCD" w:rsidRPr="001F595A" w:rsidRDefault="009C3BCD" w:rsidP="0028398F">
            <w:pPr>
              <w:ind w:firstLineChars="100" w:firstLine="210"/>
              <w:rPr>
                <w:rFonts w:ascii="ＭＳ 明朝" w:hAnsi="ＭＳ 明朝"/>
                <w:szCs w:val="21"/>
              </w:rPr>
            </w:pPr>
            <w:r w:rsidRPr="001F595A">
              <w:rPr>
                <w:rFonts w:ascii="ＭＳ 明朝" w:hAnsi="ＭＳ 明朝" w:hint="eastAsia"/>
                <w:szCs w:val="21"/>
              </w:rPr>
              <w:t>4）その他（　　　　　　　　　　　　　　　　　　　　　　）</w:t>
            </w:r>
          </w:p>
        </w:tc>
      </w:tr>
      <w:tr w:rsidR="009C3BCD" w:rsidRPr="001F595A" w14:paraId="4F79BDD6" w14:textId="77777777" w:rsidTr="0028398F">
        <w:trPr>
          <w:trHeight w:val="524"/>
        </w:trPr>
        <w:tc>
          <w:tcPr>
            <w:tcW w:w="1680" w:type="dxa"/>
          </w:tcPr>
          <w:p w14:paraId="177AA164" w14:textId="77777777" w:rsidR="009C3BCD" w:rsidRPr="001F595A" w:rsidRDefault="009C3BCD" w:rsidP="0028398F">
            <w:pPr>
              <w:spacing w:line="360" w:lineRule="auto"/>
              <w:jc w:val="center"/>
              <w:rPr>
                <w:rFonts w:ascii="Times New Roman" w:hAnsi="Times New Roman"/>
              </w:rPr>
            </w:pPr>
            <w:r w:rsidRPr="001F595A">
              <w:rPr>
                <w:rFonts w:ascii="Times New Roman" w:hAnsi="ＭＳ 明朝"/>
              </w:rPr>
              <w:t>請求書</w:t>
            </w:r>
          </w:p>
        </w:tc>
        <w:tc>
          <w:tcPr>
            <w:tcW w:w="7392" w:type="dxa"/>
            <w:vAlign w:val="center"/>
          </w:tcPr>
          <w:p w14:paraId="568E27B5" w14:textId="77777777" w:rsidR="009C3BCD" w:rsidRPr="001F595A" w:rsidRDefault="009C3BCD" w:rsidP="0028398F">
            <w:pPr>
              <w:rPr>
                <w:rFonts w:ascii="Times New Roman" w:hAnsi="Times New Roman"/>
              </w:rPr>
            </w:pPr>
            <w:r w:rsidRPr="001F595A">
              <w:rPr>
                <w:rFonts w:ascii="Times New Roman" w:hAnsi="ＭＳ 明朝"/>
                <w:sz w:val="18"/>
                <w:szCs w:val="18"/>
              </w:rPr>
              <w:t>（どちらかに印をつけて下さい）</w:t>
            </w:r>
          </w:p>
          <w:p w14:paraId="2696354E" w14:textId="77777777" w:rsidR="009C3BCD" w:rsidRPr="001F595A" w:rsidRDefault="009C3BCD" w:rsidP="0028398F">
            <w:pPr>
              <w:ind w:firstLine="240"/>
              <w:rPr>
                <w:rFonts w:ascii="Times New Roman" w:hAnsi="ＭＳ 明朝"/>
              </w:rPr>
            </w:pPr>
            <w:r>
              <w:rPr>
                <w:rFonts w:ascii="Times New Roman" w:hAnsi="Times New Roman" w:hint="eastAsia"/>
              </w:rPr>
              <w:t>□</w:t>
            </w:r>
            <w:r w:rsidRPr="001F595A">
              <w:rPr>
                <w:rFonts w:ascii="Times New Roman" w:hAnsi="ＭＳ 明朝"/>
              </w:rPr>
              <w:t xml:space="preserve">要　　</w:t>
            </w:r>
            <w:r w:rsidRPr="001F595A">
              <w:rPr>
                <w:rFonts w:ascii="Times New Roman" w:hAnsi="ＭＳ 明朝" w:hint="eastAsia"/>
              </w:rPr>
              <w:t xml:space="preserve">　</w:t>
            </w:r>
            <w:r w:rsidRPr="001F595A">
              <w:rPr>
                <w:rFonts w:ascii="Times New Roman" w:hAnsi="ＭＳ 明朝"/>
              </w:rPr>
              <w:t xml:space="preserve">　　</w:t>
            </w:r>
          </w:p>
          <w:p w14:paraId="6B87B00C" w14:textId="77777777" w:rsidR="009C3BCD" w:rsidRPr="001F595A" w:rsidRDefault="009C3BCD" w:rsidP="0028398F">
            <w:pPr>
              <w:ind w:firstLine="240"/>
              <w:rPr>
                <w:rFonts w:ascii="Times New Roman" w:hAnsi="ＭＳ 明朝"/>
                <w:sz w:val="18"/>
                <w:szCs w:val="18"/>
              </w:rPr>
            </w:pPr>
            <w:r w:rsidRPr="001F595A">
              <w:rPr>
                <w:rFonts w:ascii="Times New Roman" w:hAnsi="Times New Roman" w:hint="eastAsia"/>
              </w:rPr>
              <w:t>□</w:t>
            </w:r>
            <w:r w:rsidRPr="001F595A">
              <w:rPr>
                <w:rFonts w:ascii="Times New Roman" w:hAnsi="ＭＳ 明朝"/>
              </w:rPr>
              <w:t xml:space="preserve">不要　　　</w:t>
            </w:r>
          </w:p>
        </w:tc>
      </w:tr>
    </w:tbl>
    <w:p w14:paraId="0C748FCA" w14:textId="77777777" w:rsidR="009C3BCD" w:rsidRPr="000223C7" w:rsidRDefault="009C3BCD" w:rsidP="009C3BCD">
      <w:pPr>
        <w:jc w:val="center"/>
        <w:rPr>
          <w:rFonts w:ascii="Times New Roman" w:hAnsi="Times New Roman"/>
        </w:rPr>
      </w:pPr>
    </w:p>
    <w:p w14:paraId="6EBCF213" w14:textId="77777777" w:rsidR="009C3BCD" w:rsidRPr="009C3BCD" w:rsidRDefault="009C3BCD" w:rsidP="00F11ED2">
      <w:pPr>
        <w:rPr>
          <w:rFonts w:ascii="Times New Roman" w:hAnsi="Times New Roman" w:cs="Times New Roman"/>
        </w:rPr>
      </w:pPr>
    </w:p>
    <w:sectPr w:rsidR="009C3BCD" w:rsidRPr="009C3BCD" w:rsidSect="004B5EE4">
      <w:pgSz w:w="11906" w:h="16838"/>
      <w:pgMar w:top="1134" w:right="1418" w:bottom="851" w:left="141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48793A" w14:textId="77777777" w:rsidR="005555B6" w:rsidRDefault="005555B6" w:rsidP="005F3913">
      <w:r>
        <w:separator/>
      </w:r>
    </w:p>
  </w:endnote>
  <w:endnote w:type="continuationSeparator" w:id="0">
    <w:p w14:paraId="06CE24F1" w14:textId="77777777" w:rsidR="005555B6" w:rsidRDefault="005555B6" w:rsidP="005F39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D887B5A" w14:textId="77777777" w:rsidR="005555B6" w:rsidRDefault="005555B6" w:rsidP="005F3913">
      <w:r>
        <w:separator/>
      </w:r>
    </w:p>
  </w:footnote>
  <w:footnote w:type="continuationSeparator" w:id="0">
    <w:p w14:paraId="55DE19E3" w14:textId="77777777" w:rsidR="005555B6" w:rsidRDefault="005555B6" w:rsidP="005F39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355B68"/>
    <w:multiLevelType w:val="hybridMultilevel"/>
    <w:tmpl w:val="CA7A36D0"/>
    <w:lvl w:ilvl="0" w:tplc="C6869266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00"/>
  <w:bordersDoNotSurroundHeader/>
  <w:bordersDoNotSurroundFooter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xNTA0MzAwNDI1NDFS0lEKTi0uzszPAykwrAUA80fZRSwAAAA="/>
  </w:docVars>
  <w:rsids>
    <w:rsidRoot w:val="00AB7879"/>
    <w:rsid w:val="00002B37"/>
    <w:rsid w:val="00013865"/>
    <w:rsid w:val="00017DF3"/>
    <w:rsid w:val="00037449"/>
    <w:rsid w:val="00061E88"/>
    <w:rsid w:val="000766CE"/>
    <w:rsid w:val="00081E0E"/>
    <w:rsid w:val="00082383"/>
    <w:rsid w:val="000A6961"/>
    <w:rsid w:val="000C4D87"/>
    <w:rsid w:val="000D4B91"/>
    <w:rsid w:val="001204C1"/>
    <w:rsid w:val="00130D1D"/>
    <w:rsid w:val="00153CCC"/>
    <w:rsid w:val="0016720A"/>
    <w:rsid w:val="00173D02"/>
    <w:rsid w:val="001770F5"/>
    <w:rsid w:val="00182CB7"/>
    <w:rsid w:val="00190CA7"/>
    <w:rsid w:val="001963F2"/>
    <w:rsid w:val="001A0E82"/>
    <w:rsid w:val="001A3273"/>
    <w:rsid w:val="001C248A"/>
    <w:rsid w:val="001C4911"/>
    <w:rsid w:val="001D6073"/>
    <w:rsid w:val="001E26D8"/>
    <w:rsid w:val="001E64DE"/>
    <w:rsid w:val="00212312"/>
    <w:rsid w:val="00232C3F"/>
    <w:rsid w:val="00236D7A"/>
    <w:rsid w:val="002422E0"/>
    <w:rsid w:val="0024403E"/>
    <w:rsid w:val="00247FC7"/>
    <w:rsid w:val="00252E57"/>
    <w:rsid w:val="00254C0F"/>
    <w:rsid w:val="00260DE7"/>
    <w:rsid w:val="00277A05"/>
    <w:rsid w:val="00286D83"/>
    <w:rsid w:val="00291C36"/>
    <w:rsid w:val="00292ECD"/>
    <w:rsid w:val="002A6FE2"/>
    <w:rsid w:val="002C019B"/>
    <w:rsid w:val="002C0202"/>
    <w:rsid w:val="002D5CA3"/>
    <w:rsid w:val="002E3CBA"/>
    <w:rsid w:val="002E77FA"/>
    <w:rsid w:val="00317BB1"/>
    <w:rsid w:val="00326717"/>
    <w:rsid w:val="00326C3A"/>
    <w:rsid w:val="00330F5E"/>
    <w:rsid w:val="0035619B"/>
    <w:rsid w:val="00357D98"/>
    <w:rsid w:val="00365295"/>
    <w:rsid w:val="00373D9A"/>
    <w:rsid w:val="0038214F"/>
    <w:rsid w:val="00393C32"/>
    <w:rsid w:val="00393E18"/>
    <w:rsid w:val="003A1D46"/>
    <w:rsid w:val="003A2F36"/>
    <w:rsid w:val="003C0C05"/>
    <w:rsid w:val="003C62C8"/>
    <w:rsid w:val="004102B2"/>
    <w:rsid w:val="00425158"/>
    <w:rsid w:val="00436EE6"/>
    <w:rsid w:val="00452641"/>
    <w:rsid w:val="00455D04"/>
    <w:rsid w:val="004565BB"/>
    <w:rsid w:val="004572D4"/>
    <w:rsid w:val="0046063A"/>
    <w:rsid w:val="00461300"/>
    <w:rsid w:val="0048627C"/>
    <w:rsid w:val="00486F7C"/>
    <w:rsid w:val="004A0D48"/>
    <w:rsid w:val="004A49B5"/>
    <w:rsid w:val="004B5EE4"/>
    <w:rsid w:val="004B79EC"/>
    <w:rsid w:val="004C7264"/>
    <w:rsid w:val="004D6022"/>
    <w:rsid w:val="004E31CD"/>
    <w:rsid w:val="004F3DC3"/>
    <w:rsid w:val="00517207"/>
    <w:rsid w:val="005206C6"/>
    <w:rsid w:val="005206E2"/>
    <w:rsid w:val="00533202"/>
    <w:rsid w:val="0054758F"/>
    <w:rsid w:val="0054785D"/>
    <w:rsid w:val="00552186"/>
    <w:rsid w:val="005555B6"/>
    <w:rsid w:val="00556DBC"/>
    <w:rsid w:val="00562F47"/>
    <w:rsid w:val="00563840"/>
    <w:rsid w:val="00566A2C"/>
    <w:rsid w:val="0057102F"/>
    <w:rsid w:val="00582940"/>
    <w:rsid w:val="00584803"/>
    <w:rsid w:val="005877EE"/>
    <w:rsid w:val="005A53FB"/>
    <w:rsid w:val="005A5DBC"/>
    <w:rsid w:val="005A7E51"/>
    <w:rsid w:val="005B3CEC"/>
    <w:rsid w:val="005C5EB0"/>
    <w:rsid w:val="005D6E5F"/>
    <w:rsid w:val="005E41BC"/>
    <w:rsid w:val="005E6222"/>
    <w:rsid w:val="005F1CF1"/>
    <w:rsid w:val="005F314E"/>
    <w:rsid w:val="005F3913"/>
    <w:rsid w:val="00600A2D"/>
    <w:rsid w:val="00614BF0"/>
    <w:rsid w:val="00620C96"/>
    <w:rsid w:val="00634E50"/>
    <w:rsid w:val="00651333"/>
    <w:rsid w:val="00652B5C"/>
    <w:rsid w:val="006556D0"/>
    <w:rsid w:val="00662BB2"/>
    <w:rsid w:val="0067045D"/>
    <w:rsid w:val="00670823"/>
    <w:rsid w:val="00672293"/>
    <w:rsid w:val="00672C5A"/>
    <w:rsid w:val="0067759B"/>
    <w:rsid w:val="006A6289"/>
    <w:rsid w:val="006B0FAC"/>
    <w:rsid w:val="006C4036"/>
    <w:rsid w:val="006C5925"/>
    <w:rsid w:val="006E3475"/>
    <w:rsid w:val="006F6468"/>
    <w:rsid w:val="007013BF"/>
    <w:rsid w:val="007058D3"/>
    <w:rsid w:val="00734FFA"/>
    <w:rsid w:val="00750FF3"/>
    <w:rsid w:val="00763E4E"/>
    <w:rsid w:val="00776693"/>
    <w:rsid w:val="00794D0D"/>
    <w:rsid w:val="007A1552"/>
    <w:rsid w:val="007C223D"/>
    <w:rsid w:val="007D3A51"/>
    <w:rsid w:val="007E0BBC"/>
    <w:rsid w:val="007E5B07"/>
    <w:rsid w:val="00802EF9"/>
    <w:rsid w:val="00822E73"/>
    <w:rsid w:val="00823BB6"/>
    <w:rsid w:val="0084513F"/>
    <w:rsid w:val="00846A2C"/>
    <w:rsid w:val="00847894"/>
    <w:rsid w:val="0085422A"/>
    <w:rsid w:val="008568DB"/>
    <w:rsid w:val="00856A1F"/>
    <w:rsid w:val="00860634"/>
    <w:rsid w:val="00862FA8"/>
    <w:rsid w:val="00890AD1"/>
    <w:rsid w:val="008A734C"/>
    <w:rsid w:val="008E43BA"/>
    <w:rsid w:val="008E50A6"/>
    <w:rsid w:val="008E6B70"/>
    <w:rsid w:val="008F29CA"/>
    <w:rsid w:val="008F38F4"/>
    <w:rsid w:val="00901762"/>
    <w:rsid w:val="009121F1"/>
    <w:rsid w:val="009122C8"/>
    <w:rsid w:val="00946A0F"/>
    <w:rsid w:val="00953C97"/>
    <w:rsid w:val="0096341B"/>
    <w:rsid w:val="0096742F"/>
    <w:rsid w:val="00972666"/>
    <w:rsid w:val="0098513E"/>
    <w:rsid w:val="00990F51"/>
    <w:rsid w:val="009A0F61"/>
    <w:rsid w:val="009B2E8A"/>
    <w:rsid w:val="009B56CE"/>
    <w:rsid w:val="009C13D6"/>
    <w:rsid w:val="009C2404"/>
    <w:rsid w:val="009C3141"/>
    <w:rsid w:val="009C3BCD"/>
    <w:rsid w:val="009C67B4"/>
    <w:rsid w:val="009C7FA1"/>
    <w:rsid w:val="009D0480"/>
    <w:rsid w:val="009D2572"/>
    <w:rsid w:val="009D4847"/>
    <w:rsid w:val="009E146E"/>
    <w:rsid w:val="009E24C0"/>
    <w:rsid w:val="009E4BD9"/>
    <w:rsid w:val="009F12E2"/>
    <w:rsid w:val="00A0424A"/>
    <w:rsid w:val="00A27FDA"/>
    <w:rsid w:val="00A43A04"/>
    <w:rsid w:val="00A554DB"/>
    <w:rsid w:val="00A566C0"/>
    <w:rsid w:val="00AA1E52"/>
    <w:rsid w:val="00AA5865"/>
    <w:rsid w:val="00AB7879"/>
    <w:rsid w:val="00AC51DF"/>
    <w:rsid w:val="00AD344F"/>
    <w:rsid w:val="00AF0486"/>
    <w:rsid w:val="00B15736"/>
    <w:rsid w:val="00B167F2"/>
    <w:rsid w:val="00B27EF5"/>
    <w:rsid w:val="00B37893"/>
    <w:rsid w:val="00B506E8"/>
    <w:rsid w:val="00B74C56"/>
    <w:rsid w:val="00B866E3"/>
    <w:rsid w:val="00BA4E89"/>
    <w:rsid w:val="00BB0D3C"/>
    <w:rsid w:val="00BD7BA5"/>
    <w:rsid w:val="00BE42E1"/>
    <w:rsid w:val="00C10046"/>
    <w:rsid w:val="00C1319C"/>
    <w:rsid w:val="00C13D28"/>
    <w:rsid w:val="00C16405"/>
    <w:rsid w:val="00C3036E"/>
    <w:rsid w:val="00C373D1"/>
    <w:rsid w:val="00C555DE"/>
    <w:rsid w:val="00C74F50"/>
    <w:rsid w:val="00C80932"/>
    <w:rsid w:val="00C8133A"/>
    <w:rsid w:val="00CB786D"/>
    <w:rsid w:val="00CC2805"/>
    <w:rsid w:val="00CC4087"/>
    <w:rsid w:val="00CD23B3"/>
    <w:rsid w:val="00CE2EB5"/>
    <w:rsid w:val="00CE4EB0"/>
    <w:rsid w:val="00CF5B5F"/>
    <w:rsid w:val="00D15137"/>
    <w:rsid w:val="00D21F28"/>
    <w:rsid w:val="00D36B74"/>
    <w:rsid w:val="00D41F4F"/>
    <w:rsid w:val="00D51A5F"/>
    <w:rsid w:val="00D74BA8"/>
    <w:rsid w:val="00D80BF9"/>
    <w:rsid w:val="00D96D2D"/>
    <w:rsid w:val="00DA3383"/>
    <w:rsid w:val="00DA37E2"/>
    <w:rsid w:val="00DC7213"/>
    <w:rsid w:val="00DE38C7"/>
    <w:rsid w:val="00DF244A"/>
    <w:rsid w:val="00DF524D"/>
    <w:rsid w:val="00E053A7"/>
    <w:rsid w:val="00E11CF8"/>
    <w:rsid w:val="00E140CC"/>
    <w:rsid w:val="00E203DD"/>
    <w:rsid w:val="00E2125B"/>
    <w:rsid w:val="00E22647"/>
    <w:rsid w:val="00E30B7B"/>
    <w:rsid w:val="00E461B3"/>
    <w:rsid w:val="00E47541"/>
    <w:rsid w:val="00E50104"/>
    <w:rsid w:val="00E51D48"/>
    <w:rsid w:val="00E65F7C"/>
    <w:rsid w:val="00E67B92"/>
    <w:rsid w:val="00E733F0"/>
    <w:rsid w:val="00E85EDB"/>
    <w:rsid w:val="00E87E4E"/>
    <w:rsid w:val="00E97771"/>
    <w:rsid w:val="00EA08DE"/>
    <w:rsid w:val="00EA6114"/>
    <w:rsid w:val="00EC2626"/>
    <w:rsid w:val="00EC569E"/>
    <w:rsid w:val="00EC5D8D"/>
    <w:rsid w:val="00EC74A0"/>
    <w:rsid w:val="00ED0B56"/>
    <w:rsid w:val="00EE04EB"/>
    <w:rsid w:val="00EF0F99"/>
    <w:rsid w:val="00F019D0"/>
    <w:rsid w:val="00F117DB"/>
    <w:rsid w:val="00F11ED2"/>
    <w:rsid w:val="00F45400"/>
    <w:rsid w:val="00F47402"/>
    <w:rsid w:val="00F53C4F"/>
    <w:rsid w:val="00F6760A"/>
    <w:rsid w:val="00F714B2"/>
    <w:rsid w:val="00F91B88"/>
    <w:rsid w:val="00F91FB5"/>
    <w:rsid w:val="00FA3421"/>
    <w:rsid w:val="00FB57AA"/>
    <w:rsid w:val="00FC2CD5"/>
    <w:rsid w:val="00FF5F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5604DDC7"/>
  <w15:docId w15:val="{21EC5393-94D9-4C93-9339-77985C28E6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D4B91"/>
    <w:pPr>
      <w:ind w:leftChars="400" w:left="840"/>
    </w:pPr>
  </w:style>
  <w:style w:type="character" w:styleId="a4">
    <w:name w:val="Hyperlink"/>
    <w:basedOn w:val="a0"/>
    <w:uiPriority w:val="99"/>
    <w:unhideWhenUsed/>
    <w:rsid w:val="0054785D"/>
    <w:rPr>
      <w:color w:val="0000FF" w:themeColor="hyperlink"/>
      <w:u w:val="single"/>
    </w:rPr>
  </w:style>
  <w:style w:type="paragraph" w:styleId="a5">
    <w:name w:val="Balloon Text"/>
    <w:basedOn w:val="a"/>
    <w:link w:val="a6"/>
    <w:uiPriority w:val="99"/>
    <w:semiHidden/>
    <w:unhideWhenUsed/>
    <w:rsid w:val="00E140CC"/>
    <w:rPr>
      <w:rFonts w:asciiTheme="majorHAnsi" w:eastAsiaTheme="majorEastAsia" w:hAnsiTheme="majorHAnsi" w:cstheme="majorBidi"/>
      <w:sz w:val="18"/>
      <w:szCs w:val="18"/>
    </w:rPr>
  </w:style>
  <w:style w:type="character" w:customStyle="1" w:styleId="a6">
    <w:name w:val="吹き出し (文字)"/>
    <w:basedOn w:val="a0"/>
    <w:link w:val="a5"/>
    <w:uiPriority w:val="99"/>
    <w:semiHidden/>
    <w:rsid w:val="00E140CC"/>
    <w:rPr>
      <w:rFonts w:asciiTheme="majorHAnsi" w:eastAsiaTheme="majorEastAsia" w:hAnsiTheme="majorHAnsi" w:cstheme="majorBidi"/>
      <w:sz w:val="18"/>
      <w:szCs w:val="18"/>
    </w:rPr>
  </w:style>
  <w:style w:type="paragraph" w:styleId="a7">
    <w:name w:val="header"/>
    <w:basedOn w:val="a"/>
    <w:link w:val="a8"/>
    <w:uiPriority w:val="99"/>
    <w:unhideWhenUsed/>
    <w:rsid w:val="005F3913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basedOn w:val="a0"/>
    <w:link w:val="a7"/>
    <w:uiPriority w:val="99"/>
    <w:rsid w:val="005F3913"/>
  </w:style>
  <w:style w:type="paragraph" w:styleId="a9">
    <w:name w:val="footer"/>
    <w:basedOn w:val="a"/>
    <w:link w:val="aa"/>
    <w:uiPriority w:val="99"/>
    <w:unhideWhenUsed/>
    <w:rsid w:val="005F3913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basedOn w:val="a0"/>
    <w:link w:val="a9"/>
    <w:uiPriority w:val="99"/>
    <w:rsid w:val="005F3913"/>
  </w:style>
  <w:style w:type="character" w:styleId="ab">
    <w:name w:val="annotation reference"/>
    <w:basedOn w:val="a0"/>
    <w:uiPriority w:val="99"/>
    <w:semiHidden/>
    <w:unhideWhenUsed/>
    <w:rsid w:val="0096742F"/>
    <w:rPr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96742F"/>
    <w:pPr>
      <w:jc w:val="left"/>
    </w:pPr>
  </w:style>
  <w:style w:type="character" w:customStyle="1" w:styleId="ad">
    <w:name w:val="コメント文字列 (文字)"/>
    <w:basedOn w:val="a0"/>
    <w:link w:val="ac"/>
    <w:uiPriority w:val="99"/>
    <w:semiHidden/>
    <w:rsid w:val="0096742F"/>
  </w:style>
  <w:style w:type="paragraph" w:styleId="ae">
    <w:name w:val="annotation subject"/>
    <w:basedOn w:val="ac"/>
    <w:next w:val="ac"/>
    <w:link w:val="af"/>
    <w:uiPriority w:val="99"/>
    <w:semiHidden/>
    <w:unhideWhenUsed/>
    <w:rsid w:val="0096742F"/>
    <w:rPr>
      <w:b/>
      <w:bCs/>
    </w:rPr>
  </w:style>
  <w:style w:type="character" w:customStyle="1" w:styleId="af">
    <w:name w:val="コメント内容 (文字)"/>
    <w:basedOn w:val="ad"/>
    <w:link w:val="ae"/>
    <w:uiPriority w:val="99"/>
    <w:semiHidden/>
    <w:rsid w:val="0096742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968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6</Words>
  <Characters>379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繊維学会NF技術戦略研究委員会</dc:creator>
  <cp:lastModifiedBy>hmatsumo</cp:lastModifiedBy>
  <cp:revision>5</cp:revision>
  <cp:lastPrinted>2018-09-18T10:05:00Z</cp:lastPrinted>
  <dcterms:created xsi:type="dcterms:W3CDTF">2018-09-18T10:07:00Z</dcterms:created>
  <dcterms:modified xsi:type="dcterms:W3CDTF">2018-09-18T11:28:00Z</dcterms:modified>
</cp:coreProperties>
</file>